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A experiência adquirida ao longo dos anos de docência permite constatar que há dificuldades inerentes no desempenho do alunado nessas aplicações técnicas, pois nas disciplinas básicas de Estatística o conteúdo é basicamente teórico não havendo tempo hábil para as aplicações.</w:t>
      </w:r>
    </w:p>
    <w:p>
      <w:pPr>
        <w:pStyle w:val="BodyText"/>
      </w:pPr>
      <w:r>
        <w:t xml:space="preserve">Desse modo é preciso criar um curso prático para integrar um conhecimento teórico ao prático, incentivando uma melhoria na aplicação da estatística nas pesquisas, artigos, dissertações e teses da comunidade acadêmica, resultando em um profissional de excelência para o mercado de trabalho. Para isso, é necessário fazer com que esse aluno melhore o seu desempenho na aplicação das técnicas, sendo o apoio didático-pedagógico uma importante ferramenta.</w:t>
      </w:r>
    </w:p>
    <w:p>
      <w:pPr>
        <w:pStyle w:val="BodyText"/>
      </w:pPr>
      <w:r>
        <w:t xml:space="preserve">O software R é um ambiente computacional integrado e ao mesmo tempo uma linguagem de programação orientada, desenvolvido para análise de dados, realização de cálculos e modelos estatísticos. Desenvolvida em 1996 por Ross Ihaka e Robert Gentleman, a linguagem R foi baseada na linguagem S, já bastante utilizada na época para análise estatística, com a diferença de ser gratuita. O software está disponível para download em</w:t>
      </w:r>
      <w:r>
        <w:t xml:space="preserve"> </w:t>
      </w:r>
      <w:hyperlink r:id="rId21">
        <w:r>
          <w:rPr>
            <w:rStyle w:val="Hyperlink"/>
          </w:rPr>
          <w:t xml:space="preserve">http://cran.r-project.org</w:t>
        </w:r>
      </w:hyperlink>
      <w:r>
        <w:t xml:space="preserve"> </w:t>
      </w:r>
      <w:r>
        <w:t xml:space="preserve">para sistemas operacionais Linux, Windows e MacOS. A grande variedade de técnicas disponíveis se deve ao fato de se tratar de um software livre. O R vem então conquistando um lugar importante no âmbito da análise de dados, sendo atualmente o software estatístico mais utilizado mundialmente, ganhando cada vez mais espaço em todas as áreas do conhecimento.</w:t>
      </w:r>
    </w:p>
    <w:p>
      <w:pPr>
        <w:pStyle w:val="BodyText"/>
      </w:pPr>
      <w:r>
        <w:t xml:space="preserve">Apesar do software R ter uma interface gráfica, novos usuários podem ter alguma dificuldade em utilizá-lo. Visto isso, podemos fazer uso de uma interface mais intuitiva integrada ao software R, chamada RStudio. O RStudio e encontrado em duas versões: RStudio Desktop, para aqueles usuários que desejam rodar o programa localmente como um software comum; e RStudio Server, que permite o acesso remoto usando um navegador web e que facilita o desenvolvimento de grandes projetos que exijam o trabalho de muitas pessoas simultaneamente. Assim como o R, o RStudio é gratuito e está disponível para download em</w:t>
      </w:r>
      <w:r>
        <w:t xml:space="preserve"> </w:t>
      </w:r>
      <w:hyperlink r:id="rId22">
        <w:r>
          <w:rPr>
            <w:rStyle w:val="Hyperlink"/>
          </w:rPr>
          <w:t xml:space="preserve">https://www.rstudio.com</w:t>
        </w:r>
      </w:hyperlink>
      <w:r>
        <w:t xml:space="preserve"> </w:t>
      </w:r>
      <w:r>
        <w:t xml:space="preserve">para os sistemas operacionais Windows, MacOS, e Linu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ran.r-project.org" TargetMode="External" /><Relationship Type="http://schemas.openxmlformats.org/officeDocument/2006/relationships/hyperlink" Id="rId22" Target="https://www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cran.r-project.org" TargetMode="External" /><Relationship Type="http://schemas.openxmlformats.org/officeDocument/2006/relationships/hyperlink" Id="rId22" Target="https://www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6T17:45:18Z</dcterms:created>
  <dcterms:modified xsi:type="dcterms:W3CDTF">2019-09-16T17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